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F885A" w14:textId="77777777" w:rsidR="00AD1AF0" w:rsidRPr="008715EE" w:rsidRDefault="00AD1AF0" w:rsidP="00AD1AF0">
      <w:pPr>
        <w:pStyle w:val="ListParagraph"/>
        <w:rPr>
          <w:rFonts w:ascii="Century Schoolbook" w:hAnsi="Century Schoolbook" w:cstheme="minorHAnsi"/>
          <w:b/>
          <w:bCs/>
          <w:color w:val="FF0000"/>
          <w:sz w:val="28"/>
          <w:szCs w:val="28"/>
        </w:rPr>
      </w:pPr>
      <w:r w:rsidRPr="008715EE">
        <w:rPr>
          <w:rFonts w:ascii="Century Schoolbook" w:hAnsi="Century Schoolbook" w:cstheme="minorHAnsi"/>
          <w:b/>
          <w:bCs/>
          <w:color w:val="FF0000"/>
          <w:sz w:val="28"/>
          <w:szCs w:val="28"/>
        </w:rPr>
        <w:t>Users:</w:t>
      </w:r>
    </w:p>
    <w:p w14:paraId="370EB4DF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whoami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:</w:t>
      </w:r>
      <w:r w:rsidRPr="008715EE">
        <w:rPr>
          <w:rFonts w:ascii="Century Schoolbook" w:hAnsi="Century Schoolbook" w:cstheme="minorHAnsi"/>
          <w:sz w:val="24"/>
          <w:szCs w:val="24"/>
        </w:rPr>
        <w:t xml:space="preserve"> indicate user name</w:t>
      </w:r>
    </w:p>
    <w:p w14:paraId="4A3D9020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Fonts w:ascii="Century Schoolbook" w:hAnsi="Century Schoolbook"/>
          <w:b/>
          <w:bCs/>
          <w:color w:val="212529"/>
          <w:sz w:val="24"/>
          <w:szCs w:val="24"/>
          <w:shd w:val="clear" w:color="auto" w:fill="FFFFFF"/>
        </w:rPr>
        <w:t>who</w:t>
      </w:r>
      <w:r w:rsidRPr="008715EE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: details about who is logged on the </w:t>
      </w:r>
      <w:proofErr w:type="gramStart"/>
      <w:r w:rsidRPr="008715EE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system</w:t>
      </w:r>
      <w:proofErr w:type="gramEnd"/>
    </w:p>
    <w:p w14:paraId="36CEEF8C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Style w:val="HTMLCode"/>
          <w:rFonts w:ascii="Century Schoolbook" w:eastAsiaTheme="minorHAnsi" w:hAnsi="Century Schoolbook"/>
          <w:b/>
          <w:bCs/>
          <w:sz w:val="24"/>
          <w:szCs w:val="24"/>
          <w:shd w:val="clear" w:color="auto" w:fill="F0F0F0"/>
        </w:rPr>
        <w:t>w:</w:t>
      </w:r>
      <w:r w:rsidRPr="008715EE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3BC8921F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Style w:val="HTMLCode"/>
          <w:rFonts w:ascii="Century Schoolbook" w:eastAsiaTheme="minorHAnsi" w:hAnsi="Century Schoolbook"/>
          <w:b/>
          <w:bCs/>
          <w:sz w:val="24"/>
          <w:szCs w:val="24"/>
          <w:shd w:val="clear" w:color="auto" w:fill="F0F0F0"/>
        </w:rPr>
        <w:t>id:</w:t>
      </w:r>
      <w:r w:rsidRPr="008715EE">
        <w:rPr>
          <w:rFonts w:ascii="Century Schoolbook" w:hAnsi="Century Schoolbook" w:cstheme="minorHAnsi"/>
          <w:sz w:val="24"/>
          <w:szCs w:val="24"/>
        </w:rPr>
        <w:t xml:space="preserve"> show all your id</w:t>
      </w:r>
    </w:p>
    <w:p w14:paraId="189A74F3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/>
          <w:b/>
          <w:bCs/>
          <w:sz w:val="24"/>
          <w:szCs w:val="24"/>
        </w:rPr>
        <w:t>sudo</w:t>
      </w:r>
      <w:proofErr w:type="spellEnd"/>
      <w:r w:rsidRPr="008715EE">
        <w:rPr>
          <w:rFonts w:ascii="Century Schoolbook" w:hAnsi="Century Schoolbook"/>
          <w:b/>
          <w:bCs/>
          <w:sz w:val="24"/>
          <w:szCs w:val="24"/>
        </w:rPr>
        <w:t xml:space="preserve"> </w:t>
      </w:r>
      <w:proofErr w:type="spellStart"/>
      <w:r w:rsidRPr="008715EE">
        <w:rPr>
          <w:rFonts w:ascii="Century Schoolbook" w:hAnsi="Century Schoolbook"/>
          <w:b/>
          <w:bCs/>
          <w:sz w:val="24"/>
          <w:szCs w:val="24"/>
        </w:rPr>
        <w:t>su</w:t>
      </w:r>
      <w:proofErr w:type="spellEnd"/>
      <w:r w:rsidRPr="008715EE">
        <w:rPr>
          <w:rFonts w:ascii="Century Schoolbook" w:hAnsi="Century Schoolbook"/>
          <w:b/>
          <w:bCs/>
          <w:sz w:val="24"/>
          <w:szCs w:val="24"/>
        </w:rPr>
        <w:t xml:space="preserve">: </w:t>
      </w:r>
      <w:r w:rsidRPr="008715EE">
        <w:rPr>
          <w:rFonts w:ascii="Century Schoolbook" w:hAnsi="Century Schoolbook"/>
          <w:sz w:val="24"/>
          <w:szCs w:val="24"/>
        </w:rPr>
        <w:t xml:space="preserve">Root user in local home directory (enter password) </w:t>
      </w:r>
      <w:proofErr w:type="spellStart"/>
      <w:r w:rsidRPr="008715EE">
        <w:rPr>
          <w:rFonts w:ascii="Century Schoolbook" w:hAnsi="Century Schoolbook"/>
          <w:b/>
          <w:bCs/>
          <w:sz w:val="24"/>
          <w:szCs w:val="24"/>
        </w:rPr>
        <w:t>ctrl+d</w:t>
      </w:r>
      <w:proofErr w:type="spellEnd"/>
      <w:r w:rsidRPr="008715EE">
        <w:rPr>
          <w:rFonts w:ascii="Century Schoolbook" w:hAnsi="Century Schoolbook"/>
          <w:sz w:val="24"/>
          <w:szCs w:val="24"/>
        </w:rPr>
        <w:t xml:space="preserve"> to exit</w:t>
      </w:r>
    </w:p>
    <w:p w14:paraId="78853EE7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hAnsi="Century Schoolbook"/>
          <w:b/>
          <w:bCs/>
          <w:sz w:val="24"/>
          <w:szCs w:val="24"/>
        </w:rPr>
        <w:t>sudo</w:t>
      </w:r>
      <w:proofErr w:type="spellEnd"/>
      <w:r w:rsidRPr="008715EE">
        <w:rPr>
          <w:rFonts w:ascii="Century Schoolbook" w:hAnsi="Century Schoolbook"/>
          <w:b/>
          <w:bCs/>
          <w:sz w:val="24"/>
          <w:szCs w:val="24"/>
        </w:rPr>
        <w:t xml:space="preserve"> </w:t>
      </w:r>
      <w:proofErr w:type="spellStart"/>
      <w:r w:rsidRPr="008715EE">
        <w:rPr>
          <w:rFonts w:ascii="Century Schoolbook" w:hAnsi="Century Schoolbook"/>
          <w:b/>
          <w:bCs/>
          <w:sz w:val="24"/>
          <w:szCs w:val="24"/>
        </w:rPr>
        <w:t>su</w:t>
      </w:r>
      <w:proofErr w:type="spellEnd"/>
      <w:r w:rsidRPr="008715EE">
        <w:rPr>
          <w:rFonts w:ascii="Century Schoolbook" w:hAnsi="Century Schoolbook"/>
          <w:b/>
          <w:bCs/>
          <w:sz w:val="24"/>
          <w:szCs w:val="24"/>
        </w:rPr>
        <w:t xml:space="preserve"> -</w:t>
      </w: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8715EE">
        <w:rPr>
          <w:rFonts w:ascii="Century Schoolbook" w:hAnsi="Century Schoolbook" w:cstheme="minorHAnsi"/>
          <w:sz w:val="24"/>
          <w:szCs w:val="24"/>
        </w:rPr>
        <w:t>To switch any user from root user</w:t>
      </w:r>
    </w:p>
    <w:p w14:paraId="2ACB1FB3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>su</w:t>
      </w:r>
      <w:proofErr w:type="spellEnd"/>
      <w:r w:rsidRPr="008715EE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 xml:space="preserve"> user1</w:t>
      </w:r>
      <w:r w:rsidRPr="008715EE">
        <w:rPr>
          <w:rFonts w:ascii="Century Schoolbook" w:hAnsi="Century Schoolbook"/>
          <w:color w:val="000000" w:themeColor="text1"/>
          <w:sz w:val="24"/>
          <w:szCs w:val="24"/>
          <w:shd w:val="clear" w:color="auto" w:fill="FFFFFF"/>
        </w:rPr>
        <w:t xml:space="preserve">: Go user1 shell (type </w:t>
      </w:r>
      <w:r w:rsidRPr="008715EE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>exit</w:t>
      </w:r>
      <w:r w:rsidRPr="008715EE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: to exit from user1) </w:t>
      </w:r>
    </w:p>
    <w:p w14:paraId="4D8BF290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-u user1:  </w:t>
      </w:r>
      <w:r w:rsidRPr="008715EE">
        <w:rPr>
          <w:rFonts w:ascii="Century Schoolbook" w:hAnsi="Century Schoolbook" w:cstheme="minorHAnsi"/>
          <w:sz w:val="24"/>
          <w:szCs w:val="24"/>
        </w:rPr>
        <w:t>Go to home directory of user1</w:t>
      </w:r>
    </w:p>
    <w:p w14:paraId="0CE564AB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-s: </w:t>
      </w:r>
      <w:r w:rsidRPr="008715EE">
        <w:rPr>
          <w:rFonts w:ascii="Century Schoolbook" w:hAnsi="Century Schoolbook" w:cstheme="minorHAnsi"/>
          <w:sz w:val="24"/>
          <w:szCs w:val="24"/>
        </w:rPr>
        <w:t>Start shell as root</w:t>
      </w:r>
    </w:p>
    <w:p w14:paraId="5753AC3E" w14:textId="231DDB66" w:rsidR="00AD1AF0" w:rsidRPr="00AD1FE7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-u root: </w:t>
      </w:r>
      <w:r w:rsidRPr="008715EE">
        <w:rPr>
          <w:rFonts w:ascii="Century Schoolbook" w:hAnsi="Century Schoolbook" w:cstheme="minorHAnsi"/>
          <w:sz w:val="24"/>
          <w:szCs w:val="24"/>
        </w:rPr>
        <w:t xml:space="preserve">Run as root / same </w:t>
      </w: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</w:p>
    <w:p w14:paraId="4B7696D8" w14:textId="77777777" w:rsidR="00AD1FE7" w:rsidRPr="008715EE" w:rsidRDefault="00AD1FE7" w:rsidP="00AD1FE7">
      <w:pPr>
        <w:pStyle w:val="ListParagraph"/>
        <w:rPr>
          <w:rFonts w:ascii="Century Schoolbook" w:hAnsi="Century Schoolbook" w:cstheme="minorHAnsi"/>
          <w:sz w:val="24"/>
          <w:szCs w:val="24"/>
        </w:rPr>
      </w:pPr>
    </w:p>
    <w:p w14:paraId="4003A23C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useradd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user1: </w:t>
      </w:r>
      <w:r w:rsidRPr="008715EE">
        <w:rPr>
          <w:rFonts w:ascii="Century Schoolbook" w:hAnsi="Century Schoolbook" w:cstheme="minorHAnsi"/>
          <w:sz w:val="24"/>
          <w:szCs w:val="24"/>
        </w:rPr>
        <w:t>Create user without home directory, less secure</w:t>
      </w:r>
    </w:p>
    <w:p w14:paraId="6673BE39" w14:textId="77777777" w:rsidR="00AD1AF0" w:rsidRPr="008715EE" w:rsidRDefault="00AD1AF0" w:rsidP="00AD1AF0">
      <w:pPr>
        <w:pStyle w:val="ListParagraph"/>
        <w:rPr>
          <w:rFonts w:ascii="Century Schoolbook" w:hAnsi="Century Schoolbook" w:cstheme="minorHAnsi"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useradd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-m user1: </w:t>
      </w:r>
      <w:r w:rsidRPr="008715EE">
        <w:rPr>
          <w:rFonts w:ascii="Century Schoolbook" w:hAnsi="Century Schoolbook" w:cstheme="minorHAnsi"/>
          <w:sz w:val="24"/>
          <w:szCs w:val="24"/>
        </w:rPr>
        <w:t>Forcing creation user1 with home directory</w:t>
      </w:r>
    </w:p>
    <w:p w14:paraId="0155762A" w14:textId="77777777" w:rsidR="00AD1AF0" w:rsidRPr="008715EE" w:rsidRDefault="00AD1AF0" w:rsidP="00AD1A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proofErr w:type="spellStart"/>
      <w:r w:rsidRPr="008715EE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add</w:t>
      </w:r>
      <w:proofErr w:type="spellEnd"/>
      <w:r w:rsidRPr="008715EE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-m -d /home/house user1: </w:t>
      </w:r>
      <w:r w:rsidRPr="008715EE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Settling</w:t>
      </w:r>
      <w:r w:rsidRPr="008715EE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</w:t>
      </w:r>
      <w:r w:rsidRPr="008715EE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 xml:space="preserve">name of home directory </w:t>
      </w:r>
    </w:p>
    <w:p w14:paraId="46A2DA7C" w14:textId="1F89D032" w:rsidR="00AD1AF0" w:rsidRDefault="00AD1AF0" w:rsidP="00AD1A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</w:pPr>
      <w:proofErr w:type="spellStart"/>
      <w:r w:rsidRPr="008715EE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add</w:t>
      </w:r>
      <w:proofErr w:type="spellEnd"/>
      <w:r w:rsidRPr="008715EE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-m -d /home/house -c “user1 developer” user1</w:t>
      </w:r>
    </w:p>
    <w:p w14:paraId="0504C59D" w14:textId="77777777" w:rsidR="00AD1FE7" w:rsidRPr="008715EE" w:rsidRDefault="00AD1FE7" w:rsidP="00AD1A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70A4ADD9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Style w:val="HTMLCode"/>
          <w:rFonts w:ascii="Century Schoolbook" w:eastAsiaTheme="minorHAnsi" w:hAnsi="Century Schoolbook"/>
          <w:b/>
          <w:bCs/>
          <w:color w:val="000000" w:themeColor="text1"/>
          <w:sz w:val="24"/>
          <w:szCs w:val="24"/>
          <w:shd w:val="clear" w:color="auto" w:fill="F0F0F0"/>
        </w:rPr>
        <w:t>adduser</w:t>
      </w:r>
      <w:proofErr w:type="spellEnd"/>
      <w:r w:rsidRPr="008715EE">
        <w:rPr>
          <w:rStyle w:val="HTMLCode"/>
          <w:rFonts w:ascii="Century Schoolbook" w:eastAsiaTheme="minorHAnsi" w:hAnsi="Century Schoolbook"/>
          <w:b/>
          <w:bCs/>
          <w:color w:val="000000" w:themeColor="text1"/>
          <w:sz w:val="24"/>
          <w:szCs w:val="24"/>
          <w:shd w:val="clear" w:color="auto" w:fill="F0F0F0"/>
        </w:rPr>
        <w:t>:</w:t>
      </w:r>
      <w:r w:rsidRPr="008715EE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 c</w:t>
      </w:r>
      <w:r w:rsidRPr="008715EE">
        <w:rPr>
          <w:rFonts w:ascii="Century Schoolbook" w:hAnsi="Century Schoolbook" w:cs="Segoe UI"/>
          <w:color w:val="232629"/>
          <w:sz w:val="23"/>
          <w:szCs w:val="23"/>
          <w:shd w:val="clear" w:color="auto" w:fill="FFFFFF"/>
        </w:rPr>
        <w:t>reates a /home/user directory automatically </w:t>
      </w:r>
    </w:p>
    <w:p w14:paraId="78AE4B39" w14:textId="5B5478C8" w:rsidR="00AD1AF0" w:rsidRPr="009B4C1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userdel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-r user1: </w:t>
      </w:r>
      <w:r w:rsidRPr="008715EE">
        <w:rPr>
          <w:rFonts w:ascii="Century Schoolbook" w:hAnsi="Century Schoolbook" w:cstheme="minorHAnsi"/>
          <w:sz w:val="24"/>
          <w:szCs w:val="24"/>
        </w:rPr>
        <w:t>delete user with home directory</w:t>
      </w:r>
    </w:p>
    <w:p w14:paraId="52AA7FD9" w14:textId="77777777" w:rsidR="009B4C1E" w:rsidRPr="008715EE" w:rsidRDefault="009B4C1E" w:rsidP="009B4C1E">
      <w:pPr>
        <w:pStyle w:val="ListParagraph"/>
        <w:rPr>
          <w:rFonts w:ascii="Century Schoolbook" w:hAnsi="Century Schoolbook" w:cstheme="minorHAnsi"/>
          <w:b/>
          <w:bCs/>
          <w:sz w:val="24"/>
          <w:szCs w:val="24"/>
        </w:rPr>
      </w:pPr>
    </w:p>
    <w:p w14:paraId="5188D167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cat /etc/passwd: </w:t>
      </w:r>
      <w:r w:rsidRPr="008715EE">
        <w:rPr>
          <w:rFonts w:ascii="Century Schoolbook" w:hAnsi="Century Schoolbook" w:cstheme="minorHAnsi"/>
          <w:sz w:val="24"/>
          <w:szCs w:val="24"/>
        </w:rPr>
        <w:t>Shows</w:t>
      </w: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Pr="008715EE">
        <w:rPr>
          <w:rFonts w:ascii="Century Schoolbook" w:hAnsi="Century Schoolbook" w:cstheme="minorHAnsi"/>
          <w:sz w:val="24"/>
          <w:szCs w:val="24"/>
        </w:rPr>
        <w:t>users are inside home directory</w:t>
      </w: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Pr="008715EE">
        <w:rPr>
          <w:rFonts w:ascii="Century Schoolbook" w:hAnsi="Century Schoolbook" w:cstheme="minorHAnsi"/>
          <w:sz w:val="24"/>
          <w:szCs w:val="24"/>
        </w:rPr>
        <w:t>with database</w:t>
      </w:r>
    </w:p>
    <w:p w14:paraId="08D63476" w14:textId="71F796F3" w:rsidR="00AD1AF0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tail -3 /etc/passwd: </w:t>
      </w:r>
      <w:r w:rsidRPr="008715EE">
        <w:rPr>
          <w:rFonts w:ascii="Century Schoolbook" w:hAnsi="Century Schoolbook" w:cstheme="minorHAnsi"/>
          <w:sz w:val="24"/>
          <w:szCs w:val="24"/>
        </w:rPr>
        <w:t>Shows last 3 users in home directory</w:t>
      </w:r>
    </w:p>
    <w:p w14:paraId="4266D06E" w14:textId="77777777" w:rsidR="009B4C1E" w:rsidRPr="008715EE" w:rsidRDefault="009B4C1E" w:rsidP="009B4C1E">
      <w:pPr>
        <w:pStyle w:val="ListParagraph"/>
        <w:rPr>
          <w:rFonts w:ascii="Century Schoolbook" w:hAnsi="Century Schoolbook" w:cstheme="minorHAnsi"/>
          <w:sz w:val="24"/>
          <w:szCs w:val="24"/>
        </w:rPr>
      </w:pPr>
    </w:p>
    <w:p w14:paraId="1CA756C1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usermod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8715EE">
        <w:rPr>
          <w:rFonts w:ascii="Century Schoolbook" w:hAnsi="Century Schoolbook" w:cstheme="minorHAnsi"/>
          <w:sz w:val="24"/>
          <w:szCs w:val="24"/>
        </w:rPr>
        <w:t>modify user’s properties</w:t>
      </w:r>
    </w:p>
    <w:p w14:paraId="5AB7F351" w14:textId="571D7C56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sudo</w:t>
      </w:r>
      <w:proofErr w:type="spellEnd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</w:t>
      </w:r>
      <w:proofErr w:type="spellStart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usermod</w:t>
      </w:r>
      <w:proofErr w:type="spellEnd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-l </w:t>
      </w:r>
      <w:proofErr w:type="spellStart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yasin</w:t>
      </w:r>
      <w:proofErr w:type="spellEnd"/>
      <w:r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user2</w:t>
      </w:r>
      <w:r w:rsidRPr="008715EE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: change the name of the </w:t>
      </w:r>
      <w:r w:rsidRPr="000C49B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user2</w:t>
      </w:r>
      <w:r w:rsidRPr="008715EE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r w:rsidR="000C49B1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as</w:t>
      </w:r>
      <w:r w:rsidRPr="008715EE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proofErr w:type="spellStart"/>
      <w:r w:rsidRPr="000C49B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yasin</w:t>
      </w:r>
      <w:proofErr w:type="spellEnd"/>
    </w:p>
    <w:p w14:paraId="5DFE5605" w14:textId="77777777" w:rsidR="00AD1AF0" w:rsidRPr="008715EE" w:rsidRDefault="00AD1AF0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passwd user1: </w:t>
      </w:r>
      <w:r w:rsidRPr="008715EE">
        <w:rPr>
          <w:rFonts w:ascii="Century Schoolbook" w:hAnsi="Century Schoolbook" w:cstheme="minorHAnsi"/>
          <w:sz w:val="24"/>
          <w:szCs w:val="24"/>
        </w:rPr>
        <w:t>Add/change the password to user</w:t>
      </w:r>
    </w:p>
    <w:p w14:paraId="4E8044E5" w14:textId="4A8ECE00" w:rsidR="00AD1AF0" w:rsidRPr="008715EE" w:rsidRDefault="00AD1AF0" w:rsidP="00F8768E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cat /etc/</w:t>
      </w: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doers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:</w:t>
      </w:r>
      <w:r w:rsidRPr="008715EE">
        <w:rPr>
          <w:rFonts w:ascii="Century Schoolbook" w:hAnsi="Century Schoolbook" w:cstheme="minorHAnsi"/>
          <w:sz w:val="24"/>
          <w:szCs w:val="24"/>
        </w:rPr>
        <w:t xml:space="preserve"> Allows users to run various commands as the root user without needing password. There is wheel group define in </w:t>
      </w: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sudoers</w:t>
      </w:r>
      <w:proofErr w:type="spellEnd"/>
    </w:p>
    <w:p w14:paraId="6381BBAD" w14:textId="77777777" w:rsidR="00F8768E" w:rsidRPr="008715EE" w:rsidRDefault="00F8768E" w:rsidP="00F8768E">
      <w:pPr>
        <w:pStyle w:val="ListParagraph"/>
        <w:rPr>
          <w:rFonts w:ascii="Century Schoolbook" w:hAnsi="Century Schoolbook" w:cstheme="minorHAnsi"/>
          <w:sz w:val="24"/>
          <w:szCs w:val="24"/>
        </w:rPr>
      </w:pPr>
    </w:p>
    <w:p w14:paraId="29DFE5C7" w14:textId="77777777" w:rsidR="00AD1AF0" w:rsidRPr="008715EE" w:rsidRDefault="00AD1AF0" w:rsidP="00AD1AF0">
      <w:pPr>
        <w:pStyle w:val="ListParagraph"/>
        <w:rPr>
          <w:rFonts w:ascii="Century Schoolbook" w:hAnsi="Century Schoolbook" w:cstheme="minorHAnsi"/>
          <w:b/>
          <w:bCs/>
          <w:color w:val="FF0000"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color w:val="FF0000"/>
          <w:sz w:val="28"/>
          <w:szCs w:val="28"/>
        </w:rPr>
        <w:t>Groups:</w:t>
      </w:r>
    </w:p>
    <w:p w14:paraId="0D7EBBF1" w14:textId="00290BCE" w:rsidR="00AD1AF0" w:rsidRPr="008715EE" w:rsidRDefault="007A18EC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proofErr w:type="spellStart"/>
      <w:r w:rsidR="00AD1AF0" w:rsidRPr="008715EE">
        <w:rPr>
          <w:rFonts w:ascii="Century Schoolbook" w:hAnsi="Century Schoolbook" w:cstheme="minorHAnsi"/>
          <w:b/>
          <w:bCs/>
          <w:sz w:val="24"/>
          <w:szCs w:val="24"/>
        </w:rPr>
        <w:t>groupadd</w:t>
      </w:r>
      <w:proofErr w:type="spellEnd"/>
      <w:r w:rsidR="00AD1AF0"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>
        <w:rPr>
          <w:rFonts w:ascii="Century Schoolbook" w:hAnsi="Century Schoolbook" w:cstheme="minorHAnsi"/>
          <w:sz w:val="24"/>
          <w:szCs w:val="24"/>
        </w:rPr>
        <w:t>C</w:t>
      </w:r>
      <w:r w:rsidR="00AD1AF0" w:rsidRPr="008715EE">
        <w:rPr>
          <w:rFonts w:ascii="Century Schoolbook" w:hAnsi="Century Schoolbook" w:cstheme="minorHAnsi"/>
          <w:sz w:val="24"/>
          <w:szCs w:val="24"/>
        </w:rPr>
        <w:t>reate a new group</w:t>
      </w:r>
    </w:p>
    <w:p w14:paraId="51FCCC50" w14:textId="4846100C" w:rsidR="00AD1AF0" w:rsidRPr="008715EE" w:rsidRDefault="007A18EC" w:rsidP="00AD1AF0">
      <w:pPr>
        <w:pStyle w:val="ListParagraph"/>
        <w:numPr>
          <w:ilvl w:val="0"/>
          <w:numId w:val="1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sudo</w:t>
      </w:r>
      <w:proofErr w:type="spellEnd"/>
      <w:r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</w:t>
      </w:r>
      <w:proofErr w:type="spellStart"/>
      <w:r w:rsidR="00AD1AF0"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usermod</w:t>
      </w:r>
      <w:proofErr w:type="spellEnd"/>
      <w:r w:rsidR="00AD1AF0" w:rsidRPr="008715EE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-a -G group1 user1: </w:t>
      </w:r>
      <w:r w:rsidRPr="007A18EC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Add </w:t>
      </w:r>
      <w:r w:rsidR="00AD1AF0" w:rsidRPr="007A18EC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user1 </w:t>
      </w:r>
      <w:r w:rsidRPr="007A18EC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to the</w:t>
      </w:r>
      <w:r w:rsidR="00AD1AF0" w:rsidRPr="007A18EC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group1</w:t>
      </w:r>
    </w:p>
    <w:p w14:paraId="6A370901" w14:textId="73C7E308" w:rsidR="00AD1AF0" w:rsidRPr="008715EE" w:rsidRDefault="00AD1AF0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8715EE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>groups</w:t>
      </w:r>
      <w:r w:rsidRPr="008715EE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: </w:t>
      </w:r>
      <w:r w:rsidR="007A18EC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D</w:t>
      </w:r>
      <w:r w:rsidRPr="008715EE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isplay the list of groups</w:t>
      </w:r>
    </w:p>
    <w:p w14:paraId="5C615370" w14:textId="77777777" w:rsidR="00AD1AF0" w:rsidRPr="008715EE" w:rsidRDefault="00AD1AF0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proofErr w:type="spellStart"/>
      <w:r w:rsidRPr="008715EE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>groupmod</w:t>
      </w:r>
      <w:proofErr w:type="spellEnd"/>
      <w:r w:rsidRPr="008715EE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change the group name</w:t>
      </w:r>
    </w:p>
    <w:p w14:paraId="1CCAD4FE" w14:textId="77777777" w:rsidR="00AD1AF0" w:rsidRPr="008715EE" w:rsidRDefault="00AD1AF0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</w:pPr>
      <w:proofErr w:type="spellStart"/>
      <w:r w:rsidRPr="008715EE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groupdel</w:t>
      </w:r>
      <w:proofErr w:type="spellEnd"/>
      <w:r w:rsidRPr="008715EE"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  <w:t xml:space="preserve">: delete group </w:t>
      </w:r>
    </w:p>
    <w:p w14:paraId="2C59DDEE" w14:textId="2286B4FB" w:rsidR="00AD1AF0" w:rsidRDefault="00BC39DB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</w:pPr>
      <w:proofErr w:type="spellStart"/>
      <w:r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sudo</w:t>
      </w:r>
      <w:proofErr w:type="spellEnd"/>
      <w:r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 xml:space="preserve"> </w:t>
      </w:r>
      <w:proofErr w:type="spellStart"/>
      <w:r w:rsidR="00AD1AF0" w:rsidRPr="008715EE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gpasswd</w:t>
      </w:r>
      <w:proofErr w:type="spellEnd"/>
      <w:r w:rsidR="00AD1AF0" w:rsidRPr="008715EE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 xml:space="preserve"> -a</w:t>
      </w:r>
      <w:r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/-d</w:t>
      </w:r>
      <w:r w:rsidR="00AD1AF0" w:rsidRPr="008715EE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 xml:space="preserve"> </w:t>
      </w:r>
      <w:r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user1 group1</w:t>
      </w:r>
      <w:r w:rsidR="00AD1AF0" w:rsidRPr="008715EE"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  <w:t>: add or remove user from group</w:t>
      </w:r>
    </w:p>
    <w:p w14:paraId="0FA161A7" w14:textId="77777777" w:rsidR="00E71B7E" w:rsidRPr="008715EE" w:rsidRDefault="00E71B7E" w:rsidP="00E71B7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</w:pPr>
    </w:p>
    <w:p w14:paraId="0EA3BC25" w14:textId="77777777" w:rsidR="00AD1AF0" w:rsidRPr="008715EE" w:rsidRDefault="00AD1AF0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/etc/</w:t>
      </w:r>
      <w:proofErr w:type="spellStart"/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login.defs</w:t>
      </w:r>
      <w:proofErr w:type="spellEnd"/>
      <w:r w:rsidRPr="008715EE">
        <w:rPr>
          <w:rFonts w:ascii="Century Schoolbook" w:hAnsi="Century Schoolbook" w:cstheme="minorHAnsi"/>
          <w:color w:val="37352F"/>
          <w:sz w:val="24"/>
          <w:szCs w:val="24"/>
        </w:rPr>
        <w:t xml:space="preserve">: Futures of users/groups can change  </w:t>
      </w:r>
    </w:p>
    <w:p w14:paraId="15E83E10" w14:textId="72CD8103" w:rsidR="00AD1AF0" w:rsidRPr="008715EE" w:rsidRDefault="00AD1AF0" w:rsidP="008715EE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hAnsi="Century Schoolbook" w:cstheme="minorHAnsi"/>
          <w:b/>
          <w:bCs/>
          <w:sz w:val="24"/>
          <w:szCs w:val="24"/>
          <w:lang w:eastAsia="en-GB"/>
        </w:rPr>
      </w:pPr>
      <w:proofErr w:type="spellStart"/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sudo</w:t>
      </w:r>
      <w:proofErr w:type="spellEnd"/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 xml:space="preserve"> nano </w:t>
      </w:r>
      <w:proofErr w:type="spellStart"/>
      <w:proofErr w:type="gramStart"/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login.defs</w:t>
      </w:r>
      <w:proofErr w:type="spellEnd"/>
      <w:proofErr w:type="gramEnd"/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:</w:t>
      </w:r>
      <w:r w:rsidRP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 xml:space="preserve"> Change yes/no to create home directory of new user.</w:t>
      </w:r>
    </w:p>
    <w:p w14:paraId="09A1B7DE" w14:textId="50DB54DD" w:rsidR="00AD1AF0" w:rsidRPr="008715EE" w:rsidRDefault="00AD1AF0" w:rsidP="00AD1AF0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HTMLCode"/>
          <w:rFonts w:ascii="Century Schoolbook" w:hAnsi="Century Schoolbook" w:cstheme="minorHAnsi"/>
          <w:sz w:val="24"/>
          <w:szCs w:val="24"/>
          <w:lang w:eastAsia="en-GB"/>
        </w:rPr>
      </w:pPr>
      <w:r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shadow file</w:t>
      </w:r>
      <w:r w:rsidR="008715EE" w:rsidRPr="008715EE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:</w:t>
      </w:r>
      <w:r w:rsidR="008715EE" w:rsidRP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 xml:space="preserve"> </w:t>
      </w:r>
      <w:r w:rsidR="008715EE" w:rsidRP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>User passwords are encrypted in the /etc/shadow file</w:t>
      </w:r>
      <w:r w:rsid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 xml:space="preserve"> and it</w:t>
      </w:r>
      <w:r w:rsidR="008715EE" w:rsidRP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 xml:space="preserve"> can only be read with root </w:t>
      </w:r>
      <w:r w:rsidR="008715EE">
        <w:rPr>
          <w:rStyle w:val="HTMLCode"/>
          <w:rFonts w:ascii="Century Schoolbook" w:eastAsiaTheme="minorHAnsi" w:hAnsi="Century Schoolbook" w:cstheme="minorHAnsi"/>
          <w:sz w:val="24"/>
          <w:szCs w:val="24"/>
        </w:rPr>
        <w:t>users</w:t>
      </w:r>
    </w:p>
    <w:p w14:paraId="09537708" w14:textId="77777777" w:rsidR="008715EE" w:rsidRPr="008715EE" w:rsidRDefault="008715EE" w:rsidP="008715EE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sz w:val="24"/>
          <w:szCs w:val="24"/>
          <w:lang w:eastAsia="en-GB"/>
        </w:rPr>
      </w:pPr>
    </w:p>
    <w:p w14:paraId="246422D7" w14:textId="77777777" w:rsidR="00F8768E" w:rsidRPr="008715EE" w:rsidRDefault="00F8768E" w:rsidP="00F8768E">
      <w:pPr>
        <w:pStyle w:val="ListParagraph"/>
        <w:numPr>
          <w:ilvl w:val="0"/>
          <w:numId w:val="2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cut -d: -f1 /etc/passwd: </w:t>
      </w:r>
      <w:r w:rsidRPr="008715EE">
        <w:rPr>
          <w:rFonts w:ascii="Century Schoolbook" w:hAnsi="Century Schoolbook" w:cstheme="minorHAnsi"/>
          <w:sz w:val="24"/>
          <w:szCs w:val="24"/>
        </w:rPr>
        <w:t>list the users</w:t>
      </w:r>
    </w:p>
    <w:p w14:paraId="2957B269" w14:textId="4EFCB000" w:rsidR="00F8768E" w:rsidRPr="00E71B7E" w:rsidRDefault="00F8768E" w:rsidP="00E71B7E">
      <w:pPr>
        <w:pStyle w:val="ListParagraph"/>
        <w:numPr>
          <w:ilvl w:val="0"/>
          <w:numId w:val="2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grep ^PASS /etc/</w:t>
      </w:r>
      <w:proofErr w:type="spellStart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>login.defs</w:t>
      </w:r>
      <w:proofErr w:type="spellEnd"/>
      <w:r w:rsidRPr="008715EE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8715EE">
        <w:rPr>
          <w:rFonts w:ascii="Century Schoolbook" w:hAnsi="Century Schoolbook" w:cstheme="minorHAnsi"/>
          <w:sz w:val="24"/>
          <w:szCs w:val="24"/>
        </w:rPr>
        <w:t>password settings</w:t>
      </w:r>
    </w:p>
    <w:sectPr w:rsidR="00F8768E" w:rsidRPr="00E71B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36B076B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3MDEyNbA0NrG0MLBQ0lEKTi0uzszPAykwqgUA50odgiwAAAA="/>
  </w:docVars>
  <w:rsids>
    <w:rsidRoot w:val="00FB677A"/>
    <w:rsid w:val="000C49B1"/>
    <w:rsid w:val="007A18EC"/>
    <w:rsid w:val="008715EE"/>
    <w:rsid w:val="009B4C1E"/>
    <w:rsid w:val="00A80FAA"/>
    <w:rsid w:val="00A83F6B"/>
    <w:rsid w:val="00AD1AF0"/>
    <w:rsid w:val="00AD1FE7"/>
    <w:rsid w:val="00BC39DB"/>
    <w:rsid w:val="00E71B7E"/>
    <w:rsid w:val="00F23F60"/>
    <w:rsid w:val="00F8768E"/>
    <w:rsid w:val="00FB6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0CC7E"/>
  <w15:chartTrackingRefBased/>
  <w15:docId w15:val="{57F5B765-50A7-4927-8445-36DEE5EBB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1AF0"/>
    <w:pPr>
      <w:ind w:left="720"/>
      <w:contextualSpacing/>
    </w:pPr>
    <w:rPr>
      <w:noProof w:val="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AD1AF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68</Words>
  <Characters>153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1-10-15T15:10:00Z</dcterms:created>
  <dcterms:modified xsi:type="dcterms:W3CDTF">2021-10-15T17:36:00Z</dcterms:modified>
</cp:coreProperties>
</file>